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Saint</w:t>
      </w:r>
      <w:r>
        <w:t xml:space="preserve"> </w:t>
      </w:r>
      <w:r>
        <w:t xml:space="preserve">Petersburg</w:t>
      </w:r>
    </w:p>
    <w:bookmarkStart w:id="21" w:name="X7ef9500661c67419a5aa964eca4a11626bc9df6"/>
    <w:p>
      <w:pPr>
        <w:pStyle w:val="Heading1"/>
      </w:pPr>
      <w:r>
        <w:t xml:space="preserve">Internship Application Letter for Graphic Design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 (if known)]</w:t>
      </w:r>
      <w:r>
        <w:br/>
      </w:r>
      <w:r>
        <w:t xml:space="preserve">Saint Petersburg, Russia</w:t>
      </w:r>
    </w:p>
    <w:bookmarkStart w:id="20" w:name="Xe63cf1994115af396e4be13709e861360a79385"/>
    <w:p>
      <w:pPr>
        <w:pStyle w:val="Heading2"/>
      </w:pPr>
      <w:r>
        <w:t xml:space="preserve">Subject: Internship Application Letter for Graphic Designer Position in Russia Saint Petersburg</w:t>
      </w:r>
    </w:p>
    <w:p>
      <w:pPr>
        <w:pStyle w:val="FirstParagraph"/>
      </w:pPr>
      <w:r>
        <w:t xml:space="preserve">Dear Hiring Manager,</w:t>
      </w:r>
    </w:p>
    <w:p>
      <w:pPr>
        <w:pStyle w:val="BodyText"/>
      </w:pPr>
      <w:r>
        <w:t xml:space="preserve">I am writing with profound enthusiasm to submit my application for the Graphic Designer internship position at your esteemed organization in Saint Petersburg, Russia. As a passionate emerging designer deeply rooted in visual storytelling and creative innovation, I have long admired the dynamic design landscape of Russia Saint Petersburg—a city where historical elegance seamlessly intertwines with contemporary artistic energy. This Internship Application Letter serves as my formal expression of interest in contributing to your creative team while immersing myself in one of Europe’s most culturally vibrant metropolises.</w:t>
      </w:r>
    </w:p>
    <w:p>
      <w:pPr>
        <w:pStyle w:val="BodyText"/>
      </w:pPr>
      <w:r>
        <w:t xml:space="preserve">My academic foundation in Graphic Design, completed at [Your University] with honors, has equipped me with proficiency across industry-standard software including Adobe Creative Suite (Photoshop, Illustrator, InDesign), Figma for UI/UX prototyping, and 3D modeling tools. However, what truly distinguishes my approach is my commitment to cultural context in design—a principle I’ve actively cultivated through projects that honor local narratives. For instance, my recent portfolio includes a campaign for a Russian literary festival in Moscow that integrated Cyrillic typography with minimalist aesthetics to resonate with both traditional and digital audiences. This experience reinforced my understanding of how design transcends language barriers when it respects regional identity—a skill I am eager to apply within the unique ecosystem of Russia Saint Petersburg.</w:t>
      </w:r>
    </w:p>
    <w:p>
      <w:pPr>
        <w:pStyle w:val="BodyText"/>
      </w:pPr>
      <w:r>
        <w:t xml:space="preserve">Why Saint Petersburg specifically? Beyond its UNESCO-listed architectural marvels like the Hermitage Museum and Winter Palace, this city pulses with a thriving creative renaissance. As a hub for avant-garde design studios, fashion houses like LVMH’s local collaborations, and tech innovators at Skolkovo Innovation Center, Saint Petersburg offers an unparalleled environment to learn from industry pioneers. I’ve followed your company’s work—particularly your [mention specific project if possible, e.g., "award-winning digital campaign for Baltic Sea tourism"]—and am inspired by how you merge Russian artistic heritage with modern design solutions. An internship under such visionary leadership would allow me to contribute fresh perspectives while deeply understanding the nuances of working within Russia’s creative sector.</w:t>
      </w:r>
    </w:p>
    <w:p>
      <w:pPr>
        <w:pStyle w:val="BodyText"/>
      </w:pPr>
      <w:r>
        <w:t xml:space="preserve">I recognize that success in this role demands more than technical skill; it requires cultural fluency and adaptability. Having studied Russian language for three years at university (achieving B2 level), I’ve navigated both academic and social contexts using Cyrillic—preparing me to thrive in a Russian workplace. I also proactively engaged with Saint Petersburg’s design community through online forums like Design.ru and virtual events hosted by the St. Petersburg Design Center, where I discussed trends such as "Digital Folklore" (the fusion of traditional Russian motifs with digital interfaces). This immersion has taught me that effective communication in Russia Saint Petersburg hinges on respecting hierarchy while demonstrating initiative—principles I’ve woven into my professional conduct since my first internship at [Previous Company/University Project].</w:t>
      </w:r>
    </w:p>
    <w:p>
      <w:pPr>
        <w:pStyle w:val="BodyText"/>
      </w:pPr>
      <w:r>
        <w:t xml:space="preserve">My portfolio, available at [Link to Portfolio], showcases projects tailored for multicultural audiences. One case study—a rebrand for a Russian eco-tourism startup—demonstrates how I conducted user research with local communities in Karelia, incorporated traditional embroidery patterns into modern icons, and developed a color palette reflecting the region’s forests and lakes. The client reported a 40% increase in social media engagement within three months. Such results reflect my belief that as a Graphic Designer, your work isn’t merely visual—it’s an act of cultural dialogue. In Russia Saint Petersburg, where brands increasingly seek to balance global appeal with local authenticity, I am prepared to deliver precisely this kind of meaningful design.</w:t>
      </w:r>
    </w:p>
    <w:p>
      <w:pPr>
        <w:pStyle w:val="BodyText"/>
      </w:pPr>
      <w:r>
        <w:t xml:space="preserve">I am particularly drawn to your company’s focus on [mention specific value: e.g., "sustainable design" or "collaborative innovation"], which aligns with my own values. During a previous internship at [Previous Company], I spearheaded a project that reduced print waste by 25% through digital-first design strategies—a small yet significant step toward sustainability that mirrors the ethical considerations now central to Russia’s creative industry. Saint Petersburg’s growing emphasis on eco-conscious branding makes this experience especially relevant to your mission. I am confident my proactive approach to aligning design with purpose would add immediate value to your team.</w:t>
      </w:r>
    </w:p>
    <w:p>
      <w:pPr>
        <w:pStyle w:val="BodyText"/>
      </w:pPr>
      <w:r>
        <w:t xml:space="preserve">As a candidate, I offer not only technical proficiency but also a deep respect for the artistic traditions that shape Russia Saint Petersburg. I’ve studied the works of Kazimir Malevich and contemporary St. Petersburg-based designers like Daria Zelenova, whose use of bold geometric forms in public installations continues to inspire my own process. I am eager to bring this contextual awareness to your projects while learning from your team’s expertise—whether designing for a multinational client or adapting visuals for Russia’s diverse regional markets.</w:t>
      </w:r>
    </w:p>
    <w:p>
      <w:pPr>
        <w:pStyle w:val="BodyText"/>
      </w:pPr>
      <w:r>
        <w:t xml:space="preserve">My motivation for pursuing this internship extends beyond professional growth; it is rooted in a desire to contribute meaningfully to the creative tapestry of Russia Saint Petersburg. This city has long been a crucible of artistic revolution—from the Russian Avant-Garde movements to today’s digital design pioneers—and I aspire to be part of its ongoing evolution. An opportunity at your organization would allow me to engage with this legacy while developing skills essential for a global career in graphic design.</w:t>
      </w:r>
    </w:p>
    <w:p>
      <w:pPr>
        <w:pStyle w:val="BodyText"/>
      </w:pPr>
      <w:r>
        <w:t xml:space="preserve">I am prepared to relocate immediately and am flexible regarding start dates. I welcome the chance to discuss how my background in culturally responsive design, technical acumen, and passion for Saint Petersburg’s creative scene align with your internship goals. Thank you for considering my Internship Application Letter—my resume provides further detail on my qualifications. I look forward to the possibility of contributing to your team in this extraordinary city.</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 Saint Petersburg</dc:title>
  <dc:creator/>
  <dc:language>en</dc:language>
  <cp:keywords/>
  <dcterms:created xsi:type="dcterms:W3CDTF">2026-07-24T21:31:26Z</dcterms:created>
  <dcterms:modified xsi:type="dcterms:W3CDTF">2026-07-24T21:31:26Z</dcterms:modified>
</cp:coreProperties>
</file>

<file path=docProps/custom.xml><?xml version="1.0" encoding="utf-8"?>
<Properties xmlns="http://schemas.openxmlformats.org/officeDocument/2006/custom-properties" xmlns:vt="http://schemas.openxmlformats.org/officeDocument/2006/docPropsVTypes"/>
</file>